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ject</w:t>
      </w:r>
      <w:r>
        <w:t xml:space="preserve"> </w:t>
      </w:r>
      <w:r>
        <w:t xml:space="preserve">Manage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5" w:name="X4c83f30714bcb3752f68d9975689bcccc1781af"/>
    <w:p>
      <w:pPr>
        <w:pStyle w:val="Heading1"/>
      </w:pPr>
      <w:r>
        <w:t xml:space="preserve">COVER LETTER FOR PROJECT MANAGER POSITION IN MALAYSIA KUALA LAMPUR</w:t>
      </w:r>
    </w:p>
    <w:p>
      <w:pPr>
        <w:pStyle w:val="FirstParagraph"/>
      </w:pPr>
      <w:r>
        <w:t xml:space="preserve">Dear [Hiring Manager's Name],</w:t>
      </w:r>
    </w:p>
    <w:p>
      <w:pPr>
        <w:pStyle w:val="BodyText"/>
      </w:pPr>
      <w:r>
        <w:t xml:space="preserve">I am writing to express my interest in the Project Manager position at your esteemed organization in Malaysia Kuala Lumpur. With a proven track record of delivering complex projects across diverse industries, I am confident in my ability to contribute effectively to your team while leveraging my expertise in project planning, resource management, and stakeholder coordination. My career has been defined by a commitment to excellence, innovation, and adaptability—qualities that align seamlessly with the dynamic business environment of Kuala Lumpur.</w:t>
      </w:r>
    </w:p>
    <w:bookmarkStart w:id="20" w:name="X5de720059daf27b216fee61fd083f640dbfdac6"/>
    <w:p>
      <w:pPr>
        <w:pStyle w:val="Heading2"/>
      </w:pPr>
      <w:r>
        <w:t xml:space="preserve">Why I Am Passionate About Project Management</w:t>
      </w:r>
    </w:p>
    <w:p>
      <w:pPr>
        <w:pStyle w:val="FirstParagraph"/>
      </w:pPr>
      <w:r>
        <w:t xml:space="preserve">As a seasoned Project Manager with over [X years] of experience, I have consistently demonstrated the ability to translate strategic objectives into tangible outcomes. My journey began in [previous industry or role], where I managed cross-functional teams and delivered projects on time and within budget. Over the years, I have worked across sectors such as [mention relevant industries, e.g., technology, construction, finance], each of which has honed my ability to navigate challenges while maintaining a focus on long-term goals.</w:t>
      </w:r>
    </w:p>
    <w:p>
      <w:pPr>
        <w:pStyle w:val="BodyText"/>
      </w:pPr>
      <w:r>
        <w:t xml:space="preserve">What excites me most about the role of a Project Manager is the opportunity to lead teams through uncertainty and drive measurable impact. Whether it’s launching a new product, optimizing operational processes, or implementing digital transformation initiatives, I thrive in environments that demand both analytical rigor and creative problem-solving. My approach is rooted in collaboration, transparency, and a deep understanding of the unique needs of stakeholders—principles that are especially vital in the multicultural and fast-paced setting of Malaysia Kuala Lumpur.</w:t>
      </w:r>
    </w:p>
    <w:bookmarkEnd w:id="20"/>
    <w:bookmarkStart w:id="21" w:name="Xec6d8030da0f444ccc2e4a2532679f78a8b64ff"/>
    <w:p>
      <w:pPr>
        <w:pStyle w:val="Heading2"/>
      </w:pPr>
      <w:r>
        <w:t xml:space="preserve">Understanding the Project Manager Role in Malaysia Kuala Lumpur</w:t>
      </w:r>
    </w:p>
    <w:p>
      <w:pPr>
        <w:pStyle w:val="FirstParagraph"/>
      </w:pPr>
      <w:r>
        <w:t xml:space="preserve">The role of a Project Manager in Malaysia Kuala Lumpur is not just about managing timelines and budgets; it is about fostering relationships, navigating local regulations, and aligning with the vision of organizations operating in this vibrant hub. I have long admired the way Malaysian businesses balance tradition with innovation, creating opportunities for growth that resonate globally. As a Project Manager, I would bring this same balance to your team—combining global best practices with a nuanced understanding of the local market.</w:t>
      </w:r>
    </w:p>
    <w:p>
      <w:pPr>
        <w:pStyle w:val="BodyText"/>
      </w:pPr>
      <w:r>
        <w:t xml:space="preserve">Malaysia Kuala Lumpur is a city that thrives on diversity and connectivity. From its bustling business districts like the Kuala Lumpur City Centre (KLCC) to its emerging tech hubs, the city offers a unique blend of opportunities for professionals who are forward-thinking and culturally aware. I am particularly drawn to the way projects in KL often involve multinational teams, requiring a leader who can bridge cultural gaps and ensure seamless communication. My experience working with international clients and local partners has equipped me with the skills to thrive in such an environment.</w:t>
      </w:r>
    </w:p>
    <w:bookmarkEnd w:id="21"/>
    <w:bookmarkStart w:id="22" w:name="Xbd5e71b34a5c482239409e23bab9306e98c3407"/>
    <w:p>
      <w:pPr>
        <w:pStyle w:val="Heading2"/>
      </w:pPr>
      <w:r>
        <w:t xml:space="preserve">My Skills and Achievements as a Project Manager</w:t>
      </w:r>
    </w:p>
    <w:p>
      <w:pPr>
        <w:pStyle w:val="FirstParagraph"/>
      </w:pPr>
      <w:r>
        <w:t xml:space="preserve">One of my proudest achievements was leading the successful implementation of a large-scale IT infrastructure upgrade for [previous company/organization], which resulted in a 30% improvement in operational efficiency. This project required meticulous planning, coordination with stakeholders across multiple time zones, and the ability to adapt to unforeseen challenges. The project was completed two weeks ahead of schedule and under budget, earning recognition from senior leadership.</w:t>
      </w:r>
    </w:p>
    <w:p>
      <w:pPr>
        <w:pStyle w:val="BodyText"/>
      </w:pPr>
      <w:r>
        <w:t xml:space="preserve">Another key strength I bring is my expertise in risk management. In a recent construction project in [location], I identified potential delays early in the planning phase and implemented mitigation strategies that saved the client over [specific amount] in costs. This proactive approach not only ensured the project’s success but also strengthened trust with stakeholders.</w:t>
      </w:r>
    </w:p>
    <w:p>
      <w:pPr>
        <w:pStyle w:val="BodyText"/>
      </w:pPr>
      <w:r>
        <w:t xml:space="preserve">I am also proficient in using project management methodologies such as Agile, Scrum, and Waterfall, as well as tools like Microsoft Project, JIRA, and Trello. My ability to analyze data and generate actionable insights allows me to make informed decisions that drive project success. Moreover, I prioritize continuous learning and have completed certifications such as [mention relevant certifications like PMP or PRINCE2], which have further solidified my expertise.</w:t>
      </w:r>
    </w:p>
    <w:bookmarkEnd w:id="22"/>
    <w:bookmarkStart w:id="23" w:name="Xc175e4e5eca2f613e5c3a88878d60b35ab05eb5"/>
    <w:p>
      <w:pPr>
        <w:pStyle w:val="Heading2"/>
      </w:pPr>
      <w:r>
        <w:t xml:space="preserve">Why Malaysia Kuala Lumpur is the Perfect Fit for My Career</w:t>
      </w:r>
    </w:p>
    <w:p>
      <w:pPr>
        <w:pStyle w:val="FirstParagraph"/>
      </w:pPr>
      <w:r>
        <w:t xml:space="preserve">Malaysia Kuala Lumpur represents a unique convergence of opportunity, culture, and innovation. As a Project Manager, I am eager to contribute to an organization that values both professional excellence and community impact. The city’s strategic location as a gateway to Southeast Asia offers endless possibilities for growth, and I am excited about the prospect of working with teams that are passionate about driving change.</w:t>
      </w:r>
    </w:p>
    <w:p>
      <w:pPr>
        <w:pStyle w:val="BodyText"/>
      </w:pPr>
      <w:r>
        <w:t xml:space="preserve">My experience in multicultural environments has prepared me to thrive in KL’s diverse workforce. I have worked with teams from countries such as [mention countries], which has taught me the importance of empathy, adaptability, and clear communication. These skills will enable me to build strong relationships with stakeholders in Malaysia and ensure that projects align with both local and global objectives.</w:t>
      </w:r>
    </w:p>
    <w:bookmarkEnd w:id="23"/>
    <w:bookmarkStart w:id="24" w:name="conclusion"/>
    <w:p>
      <w:pPr>
        <w:pStyle w:val="Heading2"/>
      </w:pPr>
      <w:r>
        <w:t xml:space="preserve">Conclusion</w:t>
      </w:r>
    </w:p>
    <w:p>
      <w:pPr>
        <w:pStyle w:val="FirstParagraph"/>
      </w:pPr>
      <w:r>
        <w:t xml:space="preserve">In summary, I am a dedicated Project Manager with a proven ability to lead complex projects, manage resources effectively, and deliver results. My passion for innovation, combined with my deep respect for the cultural and professional landscape of Malaysia Kuala Lumpur, makes me an ideal candidate for this role. I am eager to bring my expertise to your organization and contribute to its continued success.</w:t>
      </w:r>
    </w:p>
    <w:p>
      <w:pPr>
        <w:pStyle w:val="BodyText"/>
      </w:pPr>
      <w:r>
        <w:t xml:space="preserve">Thank you for considering my application. I would welcome the opportunity to discuss how my skills and experiences align with your needs. Please feel free to contact me at [your phone number] or [your email address] at your earliest convenience. I look forward to the possibility of working together in Malaysia Kuala Lumpu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ject Manager Position - Malaysia Kuala Lumpur</dc:title>
  <dc:creator/>
  <dc:language>en</dc:language>
  <cp:keywords/>
  <dcterms:created xsi:type="dcterms:W3CDTF">2026-07-23T10:44:12Z</dcterms:created>
  <dcterms:modified xsi:type="dcterms:W3CDTF">2026-07-23T10:44:12Z</dcterms:modified>
</cp:coreProperties>
</file>

<file path=docProps/custom.xml><?xml version="1.0" encoding="utf-8"?>
<Properties xmlns="http://schemas.openxmlformats.org/officeDocument/2006/custom-properties" xmlns:vt="http://schemas.openxmlformats.org/officeDocument/2006/docPropsVTypes"/>
</file>